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bookmarkStart w:id="1" w:name="_GoBack"/>
      <w:bookmarkEnd w:id="1"/>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2" w:name="_Toc8229671"/>
      <w:r>
        <w:rPr>
          <w:rFonts w:ascii="Arial" w:hAnsi="Arial" w:cs="Arial"/>
          <w:b/>
          <w:sz w:val="20"/>
          <w:szCs w:val="20"/>
        </w:rPr>
        <w:t>Assessment Requirements</w:t>
      </w:r>
      <w:bookmarkEnd w:id="2"/>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9B4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D9E2F3" w:themeFill="accent5" w:themeFillTint="33"/>
            <w:vAlign w:val="center"/>
          </w:tcPr>
          <w:p w14:paraId="533675BB" w14:textId="491AFDAB" w:rsidR="00F717B0" w:rsidRPr="009B47F8" w:rsidRDefault="00FA2C96" w:rsidP="00CD6811">
            <w:pPr>
              <w:jc w:val="center"/>
              <w:cnfStyle w:val="000000100000" w:firstRow="0" w:lastRow="0" w:firstColumn="0" w:lastColumn="0" w:oddVBand="0" w:evenVBand="0" w:oddHBand="1" w:evenHBand="0" w:firstRowFirstColumn="0" w:firstRowLastColumn="0" w:lastRowFirstColumn="0" w:lastRowLastColumn="0"/>
              <w:rPr>
                <w:highlight w:val="green"/>
              </w:rPr>
            </w:pPr>
            <w:r w:rsidRPr="009B47F8">
              <w:rPr>
                <w:b/>
                <w:highlight w:val="green"/>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898"/>
        <w:gridCol w:w="1716"/>
        <w:gridCol w:w="1193"/>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rsidRPr="009B47F8" w14:paraId="720B2593" w14:textId="77777777" w:rsidTr="009B47F8">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650CA1" w:rsidRDefault="00FC0FE9" w:rsidP="000C56B4">
            <w:pPr>
              <w:jc w:val="center"/>
              <w:cnfStyle w:val="000000000000" w:firstRow="0" w:lastRow="0" w:firstColumn="0" w:lastColumn="0" w:oddVBand="0" w:evenVBand="0" w:oddHBand="0" w:evenHBand="0" w:firstRowFirstColumn="0" w:firstRowLastColumn="0" w:lastRowFirstColumn="0" w:lastRowLastColumn="0"/>
            </w:pPr>
            <w:r w:rsidRPr="00650CA1">
              <w:t>Harry</w:t>
            </w:r>
          </w:p>
        </w:tc>
        <w:tc>
          <w:tcPr>
            <w:tcW w:w="1100" w:type="dxa"/>
            <w:shd w:val="clear" w:color="auto" w:fill="auto"/>
            <w:vAlign w:val="center"/>
          </w:tcPr>
          <w:p w14:paraId="2238A47D" w14:textId="13B765DC" w:rsidR="00FC0FE9" w:rsidRPr="00650CA1" w:rsidRDefault="00B50BE9" w:rsidP="00650CA1">
            <w:pPr>
              <w:jc w:val="center"/>
              <w:cnfStyle w:val="000000000000" w:firstRow="0" w:lastRow="0" w:firstColumn="0" w:lastColumn="0" w:oddVBand="0" w:evenVBand="0" w:oddHBand="0" w:evenHBand="0" w:firstRowFirstColumn="0" w:firstRowLastColumn="0" w:lastRowFirstColumn="0" w:lastRowLastColumn="0"/>
              <w:rPr>
                <w:highlight w:val="yellow"/>
              </w:rPr>
            </w:pPr>
            <w:r w:rsidRPr="00650CA1">
              <w:t>(</w:t>
            </w:r>
            <w:r w:rsidR="00650CA1">
              <w:t>complete</w:t>
            </w:r>
            <w:r w:rsidRPr="00650CA1">
              <w:t>)</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3"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3"/>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4" w:name="_Toc8229672"/>
      <w:r>
        <w:rPr>
          <w:rFonts w:ascii="Arial" w:hAnsi="Arial" w:cs="Arial"/>
          <w:b/>
          <w:sz w:val="20"/>
          <w:szCs w:val="20"/>
        </w:rPr>
        <w:t>Item 5 Addressed 28 c</w:t>
      </w:r>
      <w:r w:rsidR="00AF6A9E">
        <w:rPr>
          <w:rFonts w:ascii="Arial" w:hAnsi="Arial" w:cs="Arial"/>
          <w:b/>
          <w:sz w:val="20"/>
          <w:szCs w:val="20"/>
        </w:rPr>
        <w:t>riteria</w:t>
      </w:r>
      <w:bookmarkEnd w:id="4"/>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49DBD65B"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r w:rsidR="00082ADB" w:rsidRPr="009B47F8">
              <w:rPr>
                <w:b/>
                <w:highlight w:val="green"/>
              </w:rPr>
              <w:t xml:space="preserve"> Paul</w:t>
            </w:r>
            <w:r w:rsidRPr="009B47F8">
              <w:rPr>
                <w:b/>
                <w:highlight w:val="green"/>
              </w:rPr>
              <w:t>)</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t>
            </w:r>
            <w:r w:rsidRPr="009B47F8">
              <w:rPr>
                <w:b/>
                <w:highlight w:val="yellow"/>
              </w:rPr>
              <w:t>waiting)</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D33429">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336AEC68" w:rsidR="00B55ACB"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auto"/>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27FC170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p w14:paraId="14C23693" w14:textId="5C7291DC" w:rsidR="00D33429" w:rsidRPr="00D33429" w:rsidRDefault="00EC6124"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8C64FC7" w14:textId="77777777" w:rsidR="00307777" w:rsidRDefault="00307777" w:rsidP="00307777">
            <w:pPr>
              <w:cnfStyle w:val="000000100000" w:firstRow="0" w:lastRow="0" w:firstColumn="0" w:lastColumn="0" w:oddVBand="0" w:evenVBand="0" w:oddHBand="1" w:evenHBand="0" w:firstRowFirstColumn="0" w:firstRowLastColumn="0" w:lastRowFirstColumn="0" w:lastRowLastColumn="0"/>
              <w:rPr>
                <w:b/>
              </w:rPr>
            </w:pPr>
            <w:r w:rsidRPr="009B47F8">
              <w:rPr>
                <w:b/>
                <w:highlight w:val="yellow"/>
              </w:rPr>
              <w:t>(waiting)</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3BAF4E8D" w:rsidR="00E92858" w:rsidRDefault="00CA7095"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5E381510" w:rsidR="00B55ACB" w:rsidRDefault="00E0528A"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auto"/>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00FDEB2E" w:rsidR="00A65793" w:rsidRPr="00E0528A" w:rsidRDefault="00E0528A" w:rsidP="00B55ACB">
            <w:pPr>
              <w:cnfStyle w:val="000000000000" w:firstRow="0" w:lastRow="0" w:firstColumn="0" w:lastColumn="0" w:oddVBand="0" w:evenVBand="0" w:oddHBand="0" w:evenHBand="0" w:firstRowFirstColumn="0" w:firstRowLastColumn="0" w:lastRowFirstColumn="0" w:lastRowLastColumn="0"/>
              <w:rPr>
                <w:b/>
              </w:rPr>
            </w:pPr>
            <w:r w:rsidRPr="009B47F8">
              <w:rPr>
                <w:b/>
                <w:highlight w:val="yellow"/>
              </w:rPr>
              <w:t>(waiting</w:t>
            </w:r>
            <w:r>
              <w:rPr>
                <w:b/>
                <w:highlight w:val="yellow"/>
              </w:rPr>
              <w:t xml:space="preserve"> 50%</w:t>
            </w:r>
            <w:r w:rsidRPr="009B47F8">
              <w:rPr>
                <w:b/>
                <w:highlight w:val="yellow"/>
              </w:rPr>
              <w:t>)</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lastRenderedPageBreak/>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lastRenderedPageBreak/>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lastRenderedPageBreak/>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C860D6">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2A3BAD41" w:rsidR="005E7D24" w:rsidRPr="00C860D6" w:rsidRDefault="00C860D6" w:rsidP="00A76FFB">
            <w:pPr>
              <w:cnfStyle w:val="000000000000" w:firstRow="0" w:lastRow="0" w:firstColumn="0" w:lastColumn="0" w:oddVBand="0" w:evenVBand="0" w:oddHBand="0" w:evenHBand="0" w:firstRowFirstColumn="0" w:firstRowLastColumn="0" w:lastRowFirstColumn="0" w:lastRowLastColumn="0"/>
              <w:rPr>
                <w:b/>
              </w:rPr>
            </w:pPr>
            <w:r>
              <w:rPr>
                <w:b/>
              </w:rPr>
              <w:t>Paul</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auto"/>
          </w:tcPr>
          <w:p w14:paraId="1725D037" w14:textId="20B19311" w:rsidR="001F7D5C" w:rsidRDefault="001F7D5C" w:rsidP="00B55ACB">
            <w:pPr>
              <w:cnfStyle w:val="000000000000" w:firstRow="0" w:lastRow="0" w:firstColumn="0" w:lastColumn="0" w:oddVBand="0" w:evenVBand="0" w:oddHBand="0" w:evenHBand="0" w:firstRowFirstColumn="0" w:firstRowLastColumn="0" w:lastRowFirstColumn="0" w:lastRowLastColumn="0"/>
            </w:pPr>
            <w:r w:rsidRPr="009424B5">
              <w:rPr>
                <w:b/>
              </w:rPr>
              <w:t>Project Implementation</w:t>
            </w:r>
            <w:r w:rsidRPr="009424B5">
              <w:t xml:space="preserve"> </w:t>
            </w:r>
          </w:p>
          <w:p w14:paraId="5763B8C8" w14:textId="77777777" w:rsidR="001F7D5C" w:rsidRDefault="001F7D5C" w:rsidP="00B55ACB">
            <w:pPr>
              <w:cnfStyle w:val="000000000000" w:firstRow="0" w:lastRow="0" w:firstColumn="0" w:lastColumn="0" w:oddVBand="0" w:evenVBand="0" w:oddHBand="0" w:evenHBand="0" w:firstRowFirstColumn="0" w:firstRowLastColumn="0" w:lastRowFirstColumn="0" w:lastRowLastColumn="0"/>
            </w:pPr>
          </w:p>
          <w:p w14:paraId="6DBB2DE6" w14:textId="676E8D0B" w:rsidR="00B55ACB" w:rsidRDefault="00C860D6" w:rsidP="00B55ACB">
            <w:pPr>
              <w:cnfStyle w:val="000000000000" w:firstRow="0" w:lastRow="0" w:firstColumn="0" w:lastColumn="0" w:oddVBand="0" w:evenVBand="0" w:oddHBand="0" w:evenHBand="0" w:firstRowFirstColumn="0" w:firstRowLastColumn="0" w:lastRowFirstColumn="0" w:lastRowLastColumn="0"/>
            </w:pPr>
            <w:r w:rsidRPr="009B47F8">
              <w:rPr>
                <w:b/>
                <w:highlight w:val="green"/>
              </w:rPr>
              <w:t>(waiting)</w:t>
            </w: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5C3C57EF" w14:textId="08A6C496" w:rsidR="00B55ACB" w:rsidRDefault="002A2109" w:rsidP="00B55ACB">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w:t>
            </w:r>
          </w:p>
          <w:p w14:paraId="00D0548F" w14:textId="77777777" w:rsidR="002A2109" w:rsidRDefault="002A2109" w:rsidP="00B55ACB">
            <w:pPr>
              <w:cnfStyle w:val="000000100000" w:firstRow="0" w:lastRow="0" w:firstColumn="0" w:lastColumn="0" w:oddVBand="0" w:evenVBand="0" w:oddHBand="1" w:evenHBand="0" w:firstRowFirstColumn="0" w:firstRowLastColumn="0" w:lastRowFirstColumn="0" w:lastRowLastColumn="0"/>
            </w:pPr>
          </w:p>
          <w:p w14:paraId="66A7FBE2" w14:textId="5348AFEA" w:rsidR="00BC7924" w:rsidRPr="00BC7924" w:rsidRDefault="002A2109" w:rsidP="00B55ACB">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 xml:space="preserve"> </w:t>
            </w:r>
            <w:r w:rsidR="00BC7924" w:rsidRPr="009B47F8">
              <w:rPr>
                <w:b/>
                <w:highlight w:val="green"/>
              </w:rPr>
              <w:t>(waiting)</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5A558A3F" w:rsidR="00B55ACB" w:rsidRPr="00D646BC" w:rsidRDefault="00D646B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981B62"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654A136A" w:rsidR="00B55ACB" w:rsidRPr="00885725" w:rsidRDefault="00885725" w:rsidP="00885725">
            <w:pPr>
              <w:cnfStyle w:val="000000000000" w:firstRow="0" w:lastRow="0" w:firstColumn="0" w:lastColumn="0" w:oddVBand="0" w:evenVBand="0" w:oddHBand="0" w:evenHBand="0" w:firstRowFirstColumn="0" w:firstRowLastColumn="0" w:lastRowFirstColumn="0" w:lastRowLastColumn="0"/>
            </w:pPr>
            <w:r w:rsidRPr="00885725">
              <w:t>(complete)</w:t>
            </w: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981B62"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981B62"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981B62"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981B62"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981B62"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981B62"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981B62"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981B62"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981B62"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981B62"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981B62"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981B62"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NKsFAG37rUA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3222A"/>
    <w:rsid w:val="00152E2E"/>
    <w:rsid w:val="001571B9"/>
    <w:rsid w:val="00161779"/>
    <w:rsid w:val="00161D3F"/>
    <w:rsid w:val="00182688"/>
    <w:rsid w:val="00190F5A"/>
    <w:rsid w:val="00196737"/>
    <w:rsid w:val="001E62CC"/>
    <w:rsid w:val="001F7D5C"/>
    <w:rsid w:val="002151B2"/>
    <w:rsid w:val="00221FA8"/>
    <w:rsid w:val="002247BB"/>
    <w:rsid w:val="002306A0"/>
    <w:rsid w:val="0023288B"/>
    <w:rsid w:val="002476B0"/>
    <w:rsid w:val="002544FD"/>
    <w:rsid w:val="00256CF4"/>
    <w:rsid w:val="00270995"/>
    <w:rsid w:val="0028106C"/>
    <w:rsid w:val="00295B87"/>
    <w:rsid w:val="0029766C"/>
    <w:rsid w:val="002A2109"/>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0F28"/>
    <w:rsid w:val="00536767"/>
    <w:rsid w:val="00540402"/>
    <w:rsid w:val="00551217"/>
    <w:rsid w:val="00556F0E"/>
    <w:rsid w:val="005632FD"/>
    <w:rsid w:val="00563D5B"/>
    <w:rsid w:val="00572DF9"/>
    <w:rsid w:val="005744A6"/>
    <w:rsid w:val="0058206C"/>
    <w:rsid w:val="005B2030"/>
    <w:rsid w:val="005B29F9"/>
    <w:rsid w:val="005D2651"/>
    <w:rsid w:val="005E7D24"/>
    <w:rsid w:val="00650CA1"/>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73010"/>
    <w:rsid w:val="007A2A6B"/>
    <w:rsid w:val="007D0C99"/>
    <w:rsid w:val="007E61C2"/>
    <w:rsid w:val="007F0B5D"/>
    <w:rsid w:val="008206F2"/>
    <w:rsid w:val="00825943"/>
    <w:rsid w:val="008310CC"/>
    <w:rsid w:val="00837AA2"/>
    <w:rsid w:val="00840551"/>
    <w:rsid w:val="008427CC"/>
    <w:rsid w:val="0085168A"/>
    <w:rsid w:val="00852225"/>
    <w:rsid w:val="00870EDF"/>
    <w:rsid w:val="0087110F"/>
    <w:rsid w:val="00873E58"/>
    <w:rsid w:val="0088193E"/>
    <w:rsid w:val="00885725"/>
    <w:rsid w:val="008B50EB"/>
    <w:rsid w:val="008C0BAE"/>
    <w:rsid w:val="008D1EDB"/>
    <w:rsid w:val="008D4911"/>
    <w:rsid w:val="008E5A33"/>
    <w:rsid w:val="008E6B1C"/>
    <w:rsid w:val="009004FD"/>
    <w:rsid w:val="0091424C"/>
    <w:rsid w:val="00926AA4"/>
    <w:rsid w:val="009424B5"/>
    <w:rsid w:val="0095701E"/>
    <w:rsid w:val="00981B62"/>
    <w:rsid w:val="009A234E"/>
    <w:rsid w:val="009B47F8"/>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616BF"/>
    <w:rsid w:val="00C70166"/>
    <w:rsid w:val="00C72FC7"/>
    <w:rsid w:val="00C850EF"/>
    <w:rsid w:val="00C860D6"/>
    <w:rsid w:val="00C97C4C"/>
    <w:rsid w:val="00CA7095"/>
    <w:rsid w:val="00CD6811"/>
    <w:rsid w:val="00CE518A"/>
    <w:rsid w:val="00D10716"/>
    <w:rsid w:val="00D23684"/>
    <w:rsid w:val="00D33429"/>
    <w:rsid w:val="00D40ECC"/>
    <w:rsid w:val="00D4116E"/>
    <w:rsid w:val="00D41C7F"/>
    <w:rsid w:val="00D60308"/>
    <w:rsid w:val="00D646BC"/>
    <w:rsid w:val="00D648F8"/>
    <w:rsid w:val="00D73ED1"/>
    <w:rsid w:val="00D81867"/>
    <w:rsid w:val="00D83AD4"/>
    <w:rsid w:val="00D87820"/>
    <w:rsid w:val="00D9432C"/>
    <w:rsid w:val="00DA0D50"/>
    <w:rsid w:val="00DA6BD8"/>
    <w:rsid w:val="00DB3886"/>
    <w:rsid w:val="00DC35C0"/>
    <w:rsid w:val="00DD0F6D"/>
    <w:rsid w:val="00DD4DCE"/>
    <w:rsid w:val="00E0528A"/>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C6124"/>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DC8C0-4C10-4B2D-A6D3-BEF268FB6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0</Pages>
  <Words>2587</Words>
  <Characters>1474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37</cp:revision>
  <dcterms:created xsi:type="dcterms:W3CDTF">2019-05-29T07:07:00Z</dcterms:created>
  <dcterms:modified xsi:type="dcterms:W3CDTF">2019-06-07T12:09:00Z</dcterms:modified>
</cp:coreProperties>
</file>